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46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23</w:t>
      </w:r>
    </w:p>
    <w:bookmarkStart w:id="20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!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2"/>
        <w:gridCol w:w="1085"/>
        <w:gridCol w:w="1973"/>
        <w:gridCol w:w="1036"/>
        <w:gridCol w:w="2294"/>
        <w:gridCol w:w="13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. 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#1: Programming algorithms in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gorith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syllabus, algorithmic approach to data analysis, basic programming in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k Ch. 1; Touchon and McCoy 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lass (labor d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#1: Programming algorithms in R (continu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gorith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probability calculus, working with probability distribu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ker ch. 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#2:</w:t>
            </w:r>
            <w:r>
              <w:t xml:space="preserve"> </w:t>
            </w:r>
            <w:r>
              <w:t xml:space="preserve">“</w:t>
            </w:r>
            <w:r>
              <w:t xml:space="preserve">Virtual Ecologist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ing data algorithmically, mechanistic models, power analysis, goodness-of-fit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ker Ch. 1, Ch 5.; Zuur et al. 2010 (optio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Virtual Ecolog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#2:</w:t>
            </w:r>
            <w:r>
              <w:t xml:space="preserve"> </w:t>
            </w:r>
            <w:r>
              <w:t xml:space="preserve">“</w:t>
            </w:r>
            <w:r>
              <w:t xml:space="preserve">Virtual Ecologist</w:t>
            </w:r>
            <w:r>
              <w:t xml:space="preserve">”</w:t>
            </w:r>
            <w:r>
              <w:t xml:space="preserve"> </w:t>
            </w:r>
            <w:r>
              <w:t xml:space="preserve">(continu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likelihood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ker Ch. 6; Hobbs and Hilborn 2006 (optio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lass (instructor is aw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 (instructor is aw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lass (instructor is aw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 classes this wee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 classes this wee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#3: Maximum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tion algorithms for maximum likelihood in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ker Ch.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#3: Maximum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introduction to Bayesian theory and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ker Ch. 6 and 7 (Bayesian section); Ellison 2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esian in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#4: Bayesian model fitting in J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ov Chain Monte Carlo (MC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ov-Chain Monte Car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ker Ch. 7 and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ov Chain Monte Carlo (MC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#4: Bayesian model fitting in JAGS (continu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selection and multi-model in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se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ker Ch. 7 and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validation and performanc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#5: Model selection and performance evaluation (including cross-valid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student-led top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s-variance tradeoff, cross-validation, assessing predictive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 et al. 2000; Anderson et al. 2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</w:t>
            </w:r>
            <w:r>
              <w:t xml:space="preserve"> </w:t>
            </w:r>
            <w:r>
              <w:t xml:space="preserve">“</w:t>
            </w:r>
            <w:r>
              <w:t xml:space="preserve">mini lab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(TB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assigned reading (T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</w:t>
            </w:r>
            <w:r>
              <w:t xml:space="preserve"> </w:t>
            </w:r>
            <w:r>
              <w:t xml:space="preserve">“</w:t>
            </w:r>
            <w:r>
              <w:t xml:space="preserve">mini lab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(TB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assigned reading (T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</w:t>
            </w:r>
            <w:r>
              <w:t xml:space="preserve"> </w:t>
            </w:r>
            <w:r>
              <w:t xml:space="preserve">“</w:t>
            </w:r>
            <w:r>
              <w:t xml:space="preserve">mini lab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(TB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assigned reading (T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</w:t>
            </w:r>
            <w:r>
              <w:t xml:space="preserve"> </w:t>
            </w:r>
            <w:r>
              <w:t xml:space="preserve">“</w:t>
            </w:r>
            <w:r>
              <w:t xml:space="preserve">mini lab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lass (thanksgiving holid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(TB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assigned reading (T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. 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</w:t>
            </w:r>
            <w:r>
              <w:t xml:space="preserve"> </w:t>
            </w:r>
            <w:r>
              <w:t xml:space="preserve">“</w:t>
            </w:r>
            <w:r>
              <w:t xml:space="preserve">mini lab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led (TB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-assigned reading (T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. 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 wrap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lass (prep da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udent-assigned reading (T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. 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 (classes ove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46</dc:creator>
  <cp:keywords/>
  <dcterms:created xsi:type="dcterms:W3CDTF">2023-08-18T22:30:07Z</dcterms:created>
  <dcterms:modified xsi:type="dcterms:W3CDTF">2023-08-18T22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3</vt:lpwstr>
  </property>
  <property fmtid="{D5CDD505-2E9C-101B-9397-08002B2CF9AE}" pid="3" name="output">
    <vt:lpwstr/>
  </property>
</Properties>
</file>